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0DFFA1" w14:textId="5A8D25B0" w:rsidR="00AC302F" w:rsidRDefault="00AC302F" w:rsidP="00AC302F">
      <w:r>
        <w:t>(Approx. 470 words)</w:t>
      </w:r>
    </w:p>
    <w:p w14:paraId="448E098F" w14:textId="77777777" w:rsidR="00AC302F" w:rsidRDefault="00AC302F" w:rsidP="00AC302F"/>
    <w:p w14:paraId="717625F3" w14:textId="58D26928" w:rsidR="00AC302F" w:rsidRDefault="00AC302F" w:rsidP="00AC302F">
      <w:r>
        <w:t xml:space="preserve">Use StoryGraph </w:t>
      </w:r>
      <w:r>
        <w:t>t</w:t>
      </w:r>
      <w:r>
        <w:t xml:space="preserve">o Find </w:t>
      </w:r>
      <w:r>
        <w:t>t</w:t>
      </w:r>
      <w:r>
        <w:t>he Books You Want to Read</w:t>
      </w:r>
    </w:p>
    <w:p w14:paraId="22044413" w14:textId="77777777" w:rsidR="00AC302F" w:rsidRPr="00203FC9" w:rsidRDefault="00AC302F" w:rsidP="00AC302F">
      <w:pPr>
        <w:pStyle w:val="Default"/>
        <w:spacing w:before="0" w:line="240" w:lineRule="auto"/>
        <w:rPr>
          <w:rFonts w:ascii="Arial" w:eastAsia="Times Roman" w:hAnsi="Arial" w:cs="Arial"/>
        </w:rPr>
      </w:pPr>
      <w:r w:rsidRPr="00203FC9">
        <w:rPr>
          <w:rFonts w:ascii="Arial" w:eastAsia="Times Roman" w:hAnsi="Arial" w:cs="Arial"/>
        </w:rPr>
        <w:t>By Kurt Jefferson, Editor, Central Kentucky Computer Society</w:t>
      </w:r>
      <w:r>
        <w:rPr>
          <w:rFonts w:ascii="Arial" w:eastAsia="Times Roman" w:hAnsi="Arial" w:cs="Arial"/>
        </w:rPr>
        <w:br/>
      </w:r>
      <w:hyperlink r:id="rId4" w:history="1">
        <w:r w:rsidRPr="0073117F">
          <w:rPr>
            <w:rStyle w:val="Hyperlink"/>
            <w:rFonts w:ascii="Arial" w:eastAsia="Times Roman" w:hAnsi="Arial" w:cs="Arial"/>
          </w:rPr>
          <w:t>https://ckcs.org/</w:t>
        </w:r>
      </w:hyperlink>
      <w:r>
        <w:rPr>
          <w:rFonts w:ascii="Arial" w:eastAsia="Times Roman" w:hAnsi="Arial" w:cs="Arial"/>
        </w:rPr>
        <w:t xml:space="preserve"> </w:t>
      </w:r>
    </w:p>
    <w:p w14:paraId="18B45B48" w14:textId="77777777" w:rsidR="00AC302F" w:rsidRPr="0000026B" w:rsidRDefault="00AC302F" w:rsidP="00AC302F">
      <w:pPr>
        <w:pStyle w:val="Default"/>
        <w:spacing w:before="0" w:line="240" w:lineRule="auto"/>
        <w:rPr>
          <w:rFonts w:ascii="Arial" w:eastAsia="Times Roman" w:hAnsi="Arial" w:cs="Arial"/>
        </w:rPr>
      </w:pPr>
      <w:r w:rsidRPr="00203FC9">
        <w:rPr>
          <w:rFonts w:ascii="Arial" w:eastAsia="Times Roman" w:hAnsi="Arial" w:cs="Arial"/>
        </w:rPr>
        <w:t xml:space="preserve">lextown2 </w:t>
      </w:r>
      <w:r>
        <w:rPr>
          <w:rFonts w:ascii="Arial" w:eastAsia="Times Roman" w:hAnsi="Arial" w:cs="Arial"/>
        </w:rPr>
        <w:t>**</w:t>
      </w:r>
      <w:r w:rsidRPr="00203FC9">
        <w:rPr>
          <w:rFonts w:ascii="Arial" w:eastAsia="Times Roman" w:hAnsi="Arial" w:cs="Arial"/>
        </w:rPr>
        <w:t xml:space="preserve"> gmail.com</w:t>
      </w:r>
    </w:p>
    <w:p w14:paraId="390E7005" w14:textId="77777777" w:rsidR="00AC302F" w:rsidRDefault="00AC302F" w:rsidP="00AC302F"/>
    <w:p w14:paraId="79EC52DE" w14:textId="12072F0D" w:rsidR="00AC302F" w:rsidRDefault="00AC302F" w:rsidP="00AC302F">
      <w:r>
        <w:t>If you’re constantly search</w:t>
      </w:r>
      <w:r>
        <w:t>ing for a good book,</w:t>
      </w:r>
      <w:r>
        <w:t xml:space="preserve"> you might want to check out a new app called StoryGraph. It’s a competitor to Amazon-owned Goodreads. https://www.thestorygraph.com</w:t>
      </w:r>
    </w:p>
    <w:p w14:paraId="7A3413CB" w14:textId="77777777" w:rsidR="00AC302F" w:rsidRDefault="00AC302F" w:rsidP="00AC302F"/>
    <w:p w14:paraId="3AE84A68" w14:textId="77777777" w:rsidR="00AC302F" w:rsidRDefault="00AC302F" w:rsidP="00AC302F">
      <w:r>
        <w:t xml:space="preserve">StoryGraph’s slogan: Because life’s too short for a book you’re not in the mood for. </w:t>
      </w:r>
    </w:p>
    <w:p w14:paraId="7C7B54C4" w14:textId="77777777" w:rsidR="00AC302F" w:rsidRDefault="00AC302F" w:rsidP="00AC302F"/>
    <w:p w14:paraId="226FCD01" w14:textId="221CAE4E" w:rsidR="00AC302F" w:rsidRDefault="00AC302F" w:rsidP="00AC302F">
      <w:r>
        <w:t xml:space="preserve">StoryGraph is available through the Mac App Store, for Windows PCs, through the App Store for Apple’s Mobile devices, and via Google Play for Android devices. You can also log into the website and use it instead of the app. </w:t>
      </w:r>
    </w:p>
    <w:p w14:paraId="3618651F" w14:textId="77777777" w:rsidR="00AC302F" w:rsidRDefault="00AC302F" w:rsidP="00AC302F"/>
    <w:p w14:paraId="60EC3438" w14:textId="77777777" w:rsidR="00AC302F" w:rsidRDefault="00AC302F" w:rsidP="00AC302F">
      <w:r>
        <w:t>Desktop App details for Mac and Windows</w:t>
      </w:r>
    </w:p>
    <w:p w14:paraId="609C4001" w14:textId="77777777" w:rsidR="00AC302F" w:rsidRDefault="00AC302F" w:rsidP="00AC302F">
      <w:r>
        <w:t>(Mac version available through the Mac App Store; )</w:t>
      </w:r>
    </w:p>
    <w:p w14:paraId="65504346" w14:textId="77777777" w:rsidR="00AC302F" w:rsidRDefault="00AC302F" w:rsidP="00AC302F">
      <w:r>
        <w:t>https://webcatalog.io/apps/the-storygraph/</w:t>
      </w:r>
    </w:p>
    <w:p w14:paraId="5331B742" w14:textId="77777777" w:rsidR="00AC302F" w:rsidRDefault="00AC302F" w:rsidP="00AC302F"/>
    <w:p w14:paraId="35504F38" w14:textId="254D3142" w:rsidR="00AC302F" w:rsidRDefault="00AC302F" w:rsidP="00AC302F">
      <w:r>
        <w:t>iOS and iPad</w:t>
      </w:r>
      <w:r>
        <w:t xml:space="preserve"> </w:t>
      </w:r>
      <w:r>
        <w:t>OS details (download through the App Store)</w:t>
      </w:r>
    </w:p>
    <w:p w14:paraId="64FBF4ED" w14:textId="77777777" w:rsidR="00AC302F" w:rsidRDefault="00AC302F" w:rsidP="00AC302F">
      <w:r>
        <w:t>https://apps.apple.com/us/app/storygraph-reading-tracker/id1570489264</w:t>
      </w:r>
    </w:p>
    <w:p w14:paraId="30F02348" w14:textId="77777777" w:rsidR="00AC302F" w:rsidRDefault="00AC302F" w:rsidP="00AC302F"/>
    <w:p w14:paraId="07864C50" w14:textId="77777777" w:rsidR="00AC302F" w:rsidRDefault="00AC302F" w:rsidP="00AC302F">
      <w:r>
        <w:t>Android App details (download through Google Play)</w:t>
      </w:r>
    </w:p>
    <w:p w14:paraId="462A53A8" w14:textId="77777777" w:rsidR="00AC302F" w:rsidRDefault="00AC302F" w:rsidP="00AC302F">
      <w:r>
        <w:t>https://play.google.com/store/apps/details?id=com.thestorygraph.thestorygraph&amp;gl=US</w:t>
      </w:r>
    </w:p>
    <w:p w14:paraId="60D82F84" w14:textId="77777777" w:rsidR="00AC302F" w:rsidRDefault="00AC302F" w:rsidP="00AC302F"/>
    <w:p w14:paraId="60A3D2D6" w14:textId="5CD65379" w:rsidR="00AC302F" w:rsidRDefault="00AC302F" w:rsidP="00AC302F">
      <w:r>
        <w:t xml:space="preserve">StoryGraph tracks your reading and </w:t>
      </w:r>
      <w:r>
        <w:t>helps you choose your next book based on your mood, favorite topics,</w:t>
      </w:r>
      <w:r>
        <w:t xml:space="preserve"> and themes. </w:t>
      </w:r>
    </w:p>
    <w:p w14:paraId="07DC4D90" w14:textId="77777777" w:rsidR="00AC302F" w:rsidRDefault="00AC302F" w:rsidP="00AC302F"/>
    <w:p w14:paraId="29983D6B" w14:textId="5BEF8A85" w:rsidR="00AC302F" w:rsidRDefault="00AC302F" w:rsidP="00AC302F">
      <w:r>
        <w:t xml:space="preserve">One of the neatest features is </w:t>
      </w:r>
      <w:r>
        <w:t>seeing how your reading changes over time and using</w:t>
      </w:r>
      <w:r>
        <w:t xml:space="preserve"> the StoryGraph app or website to help you pick better books. StoryGraph will show you a graph revealing the number of books you’ve read, the number of pages, </w:t>
      </w:r>
      <w:r>
        <w:t xml:space="preserve">the </w:t>
      </w:r>
      <w:r>
        <w:t xml:space="preserve">“moods” of books, how fast you read the book, and other interesting facts. </w:t>
      </w:r>
    </w:p>
    <w:p w14:paraId="5078FCE0" w14:textId="77777777" w:rsidR="00AC302F" w:rsidRDefault="00AC302F" w:rsidP="00AC302F"/>
    <w:p w14:paraId="4C89F065" w14:textId="77777777" w:rsidR="00AC302F" w:rsidRDefault="00AC302F" w:rsidP="00AC302F">
      <w:r>
        <w:t xml:space="preserve">9to5Mac’s Lauren Rosenberg began using StoryGraph after she was frustrated with the Goodreads App and its limited functionality: </w:t>
      </w:r>
    </w:p>
    <w:p w14:paraId="62D8366B" w14:textId="77777777" w:rsidR="00AC302F" w:rsidRDefault="00AC302F" w:rsidP="00AC302F"/>
    <w:p w14:paraId="1BAC9E02" w14:textId="1FEB8B1F" w:rsidR="00AC302F" w:rsidRDefault="00AC302F" w:rsidP="00AC302F">
      <w:r>
        <w:t xml:space="preserve">As a devoted reader and someone who has been a member of the Goodreads community since 2013, I have found myself consistently frustrated with the app, especially in recent years, for everything that Goodreads doesn’t do and doesn’t offer. Aside from the fact that the app has barely updated since its inception – making for an antiquated user experience – </w:t>
      </w:r>
      <w:r>
        <w:t>some palpable misses</w:t>
      </w:r>
      <w:r>
        <w:t xml:space="preserve"> would help me </w:t>
      </w:r>
      <w:r>
        <w:t>better understand</w:t>
      </w:r>
      <w:r>
        <w:t xml:space="preserve"> what kind of reader I am and, perhaps, what </w:t>
      </w:r>
      <w:r>
        <w:t>type</w:t>
      </w:r>
      <w:r>
        <w:t xml:space="preserve"> of reader I want to be. It’s within this space that The StoryGraph shines.</w:t>
      </w:r>
    </w:p>
    <w:p w14:paraId="48368539" w14:textId="77777777" w:rsidR="00AC302F" w:rsidRDefault="00AC302F" w:rsidP="00AC302F"/>
    <w:p w14:paraId="6EA1B505" w14:textId="77777777" w:rsidR="00AC302F" w:rsidRDefault="00AC302F" w:rsidP="00AC302F">
      <w:r>
        <w:lastRenderedPageBreak/>
        <w:t>Rosenberg adds:</w:t>
      </w:r>
    </w:p>
    <w:p w14:paraId="4CAA6E70" w14:textId="77777777" w:rsidR="00AC302F" w:rsidRDefault="00AC302F" w:rsidP="00AC302F"/>
    <w:p w14:paraId="415B8EA3" w14:textId="77777777" w:rsidR="00AC302F" w:rsidRDefault="00AC302F" w:rsidP="00AC302F">
      <w:r>
        <w:t>In addition to taking its user wants into the app’s development, The StoryGraph also gives much-needed space to independent authors. Cofounder Rob Frelow:</w:t>
      </w:r>
    </w:p>
    <w:p w14:paraId="65B9BBF1" w14:textId="77777777" w:rsidR="00AC302F" w:rsidRDefault="00AC302F" w:rsidP="00AC302F">
      <w:r>
        <w:t>Suppose today you’re interested in a dark murder mystery set deep in the woods featuring a kidnapping, and tomorrow you’re in the mood for an emotional but funny romantic comedy set in a big city. In that case</w:t>
      </w:r>
      <w:r>
        <w:t xml:space="preserve">, you can find that on The StoryGraph. </w:t>
      </w:r>
    </w:p>
    <w:p w14:paraId="44FC2A48" w14:textId="77777777" w:rsidR="00AC302F" w:rsidRDefault="00AC302F" w:rsidP="00AC302F"/>
    <w:p w14:paraId="707BD5C8" w14:textId="216BF0A8" w:rsidR="00AC302F" w:rsidRDefault="00AC302F" w:rsidP="00AC302F">
      <w:r>
        <w:t xml:space="preserve">You aren’t stuck by your old ratings or past preferences. You won’t see any ‘promoted’ books, which indie authors can typically never afford. You have </w:t>
      </w:r>
      <w:r>
        <w:t>complete</w:t>
      </w:r>
      <w:r>
        <w:t xml:space="preserve"> control.</w:t>
      </w:r>
    </w:p>
    <w:p w14:paraId="59C5604D" w14:textId="77777777" w:rsidR="00AC302F" w:rsidRDefault="00AC302F" w:rsidP="00AC302F">
      <w:r>
        <w:t>She adds that StoryGraph allows you to:</w:t>
      </w:r>
    </w:p>
    <w:p w14:paraId="040C538D" w14:textId="626B02D5" w:rsidR="00AC302F" w:rsidRDefault="00AC302F" w:rsidP="00AC302F">
      <w:r>
        <w:tab/>
        <w:t>•</w:t>
      </w:r>
      <w:r>
        <w:tab/>
        <w:t>Rate, review</w:t>
      </w:r>
      <w:r>
        <w:t>,</w:t>
      </w:r>
      <w:r>
        <w:t xml:space="preserve"> and track books</w:t>
      </w:r>
    </w:p>
    <w:p w14:paraId="67EDF913" w14:textId="77777777" w:rsidR="00AC302F" w:rsidRDefault="00AC302F" w:rsidP="00AC302F">
      <w:r>
        <w:tab/>
        <w:t>•</w:t>
      </w:r>
      <w:r>
        <w:tab/>
        <w:t xml:space="preserve">Engage in a “Buddy Read” with someone in </w:t>
      </w:r>
      <w:r>
        <w:tab/>
        <w:t>your community</w:t>
      </w:r>
    </w:p>
    <w:p w14:paraId="2F79383A" w14:textId="77777777" w:rsidR="00AC302F" w:rsidRDefault="00AC302F" w:rsidP="00AC302F">
      <w:r>
        <w:tab/>
        <w:t>•</w:t>
      </w:r>
      <w:r>
        <w:tab/>
        <w:t>Keep a reading journal</w:t>
      </w:r>
    </w:p>
    <w:p w14:paraId="586ED93E" w14:textId="77777777" w:rsidR="00AC302F" w:rsidRDefault="00AC302F" w:rsidP="00AC302F">
      <w:r>
        <w:tab/>
        <w:t>•</w:t>
      </w:r>
      <w:r>
        <w:tab/>
        <w:t>Enter book giveaways</w:t>
      </w:r>
    </w:p>
    <w:p w14:paraId="2F910700" w14:textId="3E588570" w:rsidR="00AC302F" w:rsidRDefault="00AC302F" w:rsidP="00AC302F">
      <w:r>
        <w:tab/>
        <w:t>•</w:t>
      </w:r>
      <w:r>
        <w:tab/>
        <w:t>Set reading goals by the number of books, pages, or hours</w:t>
      </w:r>
    </w:p>
    <w:p w14:paraId="69C65EEB" w14:textId="77777777" w:rsidR="00AC302F" w:rsidRDefault="00AC302F" w:rsidP="00AC302F">
      <w:r>
        <w:tab/>
        <w:t>•</w:t>
      </w:r>
      <w:r>
        <w:tab/>
        <w:t xml:space="preserve">Browse book recommendations by mood, pace, type, or page number </w:t>
      </w:r>
    </w:p>
    <w:p w14:paraId="7A3447FE" w14:textId="77777777" w:rsidR="00AC302F" w:rsidRDefault="00AC302F" w:rsidP="00AC302F">
      <w:r>
        <w:tab/>
        <w:t>•</w:t>
      </w:r>
      <w:r>
        <w:tab/>
        <w:t>View personalized analytics</w:t>
      </w:r>
    </w:p>
    <w:p w14:paraId="42BAC752" w14:textId="77777777" w:rsidR="00AC302F" w:rsidRDefault="00AC302F" w:rsidP="00AC302F"/>
    <w:p w14:paraId="22356239" w14:textId="77777777" w:rsidR="00AC302F" w:rsidRDefault="00AC302F" w:rsidP="00AC302F">
      <w:r>
        <w:t>Read the full 9to5Mac article:</w:t>
      </w:r>
    </w:p>
    <w:p w14:paraId="7505E584" w14:textId="6D7D9318" w:rsidR="00AC302F" w:rsidRDefault="00AC302F" w:rsidP="00AC302F">
      <w:hyperlink r:id="rId5" w:history="1">
        <w:r w:rsidRPr="006F70BC">
          <w:rPr>
            <w:rStyle w:val="Hyperlink"/>
          </w:rPr>
          <w:t>https://9to5mac.com/2022/11/21/finally-a-formidable-response-to-amazon-owned-goodreads-introducing-the-storygraph/</w:t>
        </w:r>
      </w:hyperlink>
      <w:r>
        <w:t xml:space="preserve"> </w:t>
      </w:r>
    </w:p>
    <w:p w14:paraId="0EEABAEE" w14:textId="77777777" w:rsidR="00844B8B" w:rsidRDefault="00844B8B"/>
    <w:sectPr w:rsidR="00844B8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Helvetica Neue">
    <w:altName w:val="Arial"/>
    <w:charset w:val="00"/>
    <w:family w:val="roman"/>
    <w:pitch w:val="default"/>
  </w:font>
  <w:font w:name="Arial Unicode MS">
    <w:altName w:val="Arial"/>
    <w:panose1 w:val="020B0604020202020204"/>
    <w:charset w:val="00"/>
    <w:family w:val="roman"/>
    <w:pitch w:val="default"/>
  </w:font>
  <w:font w:name="Times Roman">
    <w:altName w:val="Times New Roman"/>
    <w:charset w:val="00"/>
    <w:family w:val="roman"/>
    <w:pitch w:val="default"/>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AzNzE0MTEwMDC0MDdT0lEKTi0uzszPAykwrAUAZFJztCwAAAA="/>
  </w:docVars>
  <w:rsids>
    <w:rsidRoot w:val="00AC302F"/>
    <w:rsid w:val="00844B8B"/>
    <w:rsid w:val="00AC302F"/>
    <w:rsid w:val="00B1077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AA364C"/>
  <w15:chartTrackingRefBased/>
  <w15:docId w15:val="{AE485962-1554-46FA-9E86-CC7E8C0AAB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Arial"/>
        <w:sz w:val="24"/>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AC302F"/>
    <w:rPr>
      <w:u w:val="single"/>
    </w:rPr>
  </w:style>
  <w:style w:type="paragraph" w:customStyle="1" w:styleId="Default">
    <w:name w:val="Default"/>
    <w:rsid w:val="00AC302F"/>
    <w:pPr>
      <w:pBdr>
        <w:top w:val="nil"/>
        <w:left w:val="nil"/>
        <w:bottom w:val="nil"/>
        <w:right w:val="nil"/>
        <w:between w:val="nil"/>
        <w:bar w:val="nil"/>
      </w:pBdr>
      <w:spacing w:before="160" w:line="288" w:lineRule="auto"/>
    </w:pPr>
    <w:rPr>
      <w:rFonts w:ascii="Helvetica Neue" w:eastAsia="Arial Unicode MS" w:hAnsi="Helvetica Neue" w:cs="Arial Unicode MS"/>
      <w:color w:val="000000"/>
      <w:szCs w:val="24"/>
      <w:bdr w:val="nil"/>
      <w14:textOutline w14:w="0" w14:cap="flat" w14:cmpd="sng" w14:algn="ctr">
        <w14:noFill/>
        <w14:prstDash w14:val="solid"/>
        <w14:bevel/>
      </w14:textOutline>
    </w:rPr>
  </w:style>
  <w:style w:type="character" w:styleId="UnresolvedMention">
    <w:name w:val="Unresolved Mention"/>
    <w:basedOn w:val="DefaultParagraphFont"/>
    <w:uiPriority w:val="99"/>
    <w:semiHidden/>
    <w:unhideWhenUsed/>
    <w:rsid w:val="00AC302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s://9to5mac.com/2022/11/21/finally-a-formidable-response-to-amazon-owned-goodreads-introducing-the-storygraph/" TargetMode="External"/><Relationship Id="rId4" Type="http://schemas.openxmlformats.org/officeDocument/2006/relationships/hyperlink" Target="https://ckcs.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550</Words>
  <Characters>2870</Characters>
  <Application>Microsoft Office Word</Application>
  <DocSecurity>0</DocSecurity>
  <Lines>95</Lines>
  <Paragraphs>31</Paragraphs>
  <ScaleCrop>false</ScaleCrop>
  <Company/>
  <LinksUpToDate>false</LinksUpToDate>
  <CharactersWithSpaces>33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y Taylour</dc:creator>
  <cp:keywords/>
  <dc:description/>
  <cp:lastModifiedBy>Judy Taylour</cp:lastModifiedBy>
  <cp:revision>2</cp:revision>
  <dcterms:created xsi:type="dcterms:W3CDTF">2023-05-16T01:57:00Z</dcterms:created>
  <dcterms:modified xsi:type="dcterms:W3CDTF">2023-05-16T01: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15e071e-161c-4400-a5c7-690bbbc83454</vt:lpwstr>
  </property>
</Properties>
</file>